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ue Zha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a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 Fox trail Lincolnshire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haoyue7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3248531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0/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